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China</w:t>
      </w:r>
      <w:r>
        <w:t xml:space="preserve"> </w:t>
      </w:r>
      <w:r>
        <w:t xml:space="preserve">Beijing</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Mechatronics Engineer position at [Company Name] in China Beijing. As a highly motivated and technically proficient professional with over [X years] of experience in mechatronics systems, I am eager to contribute my expertise to a dynamic organization that values innovation, precision, and forward-thinking engineering solutions. My background aligns seamlessly with the requirements of this role, particularly in the context of China Beijing’s rapidly evolving industrial landscape.</w:t>
      </w:r>
    </w:p>
    <w:p>
      <w:pPr>
        <w:pStyle w:val="BodyText"/>
      </w:pPr>
      <w:r>
        <w:t xml:space="preserve">Having spent [X years] working in mechatronics engineering across diverse industries, I have developed a deep understanding of integrating mechanical, electrical, and software systems to create intelligent automation solutions. My expertise spans the design, development, and optimization of mechatronic systems for applications such as industrial robotics, automated manufacturing lines, and smart control systems. This experience has equipped me with the technical acumen to address complex challenges while ensuring compliance with industry standards and sustainability goals—critical priorities in China Beijing’s push toward advanced manufacturing and technological innovation.</w:t>
      </w:r>
    </w:p>
    <w:p>
      <w:pPr>
        <w:pStyle w:val="BodyText"/>
      </w:pPr>
      <w:r>
        <w:t xml:space="preserve">China Beijing serves as a global hub for technological advancement, particularly in sectors like automotive, aerospace, and smart infrastructure. As a Mechatronics Engineer, I am keen to contribute to this ecosystem by leveraging my skills in areas such as PLC programming, CAD/CAM design, sensor integration, and system diagnostics. My ability to work cross-functionally with teams of engineers and technicians has allowed me to deliver projects that balance technical excellence with cost-effectiveness and efficiency—a mindset I am eager to bring to [Company Name].</w:t>
      </w:r>
    </w:p>
    <w:p>
      <w:pPr>
        <w:pStyle w:val="BodyText"/>
      </w:pPr>
      <w:r>
        <w:t xml:space="preserve">One of my most notable achievements was leading the development of an automated assembly line for a high-precision manufacturing client, which reduced production downtime by 25% and improved product quality by 18%. This project required close collaboration with electrical engineers, software developers, and mechanical designers to ensure seamless integration of hardware and software components. The success of this initiative underscored my ability to translate theoretical knowledge into practical solutions that drive tangible results—a skill I am confident will add value to your team in China Beijing.</w:t>
      </w:r>
    </w:p>
    <w:p>
      <w:pPr>
        <w:pStyle w:val="BodyText"/>
      </w:pPr>
      <w:r>
        <w:t xml:space="preserve">My commitment to continuous learning is another cornerstone of my professional journey. I have stayed abreast of the latest advancements in mechatronics, including AI-driven control systems, IoT-enabled devices, and Industry 4.0 technologies. These innovations are particularly relevant in China Beijing, where the government’s "Made in China 2025" initiative emphasizes the adoption of smart manufacturing and high-tech industries. I am enthusiastic about contributing to this vision by applying cutting-edge solutions that enhance productivity and sustainability.</w:t>
      </w:r>
    </w:p>
    <w:p>
      <w:pPr>
        <w:pStyle w:val="BodyText"/>
      </w:pPr>
      <w:r>
        <w:t xml:space="preserve">Working in China Beijing would be a unique opportunity to immerse myself in a culture that values engineering excellence and technological progress. The city’s vibrant tech scene, coupled with its emphasis on innovation, aligns perfectly with my career aspirations. I am particularly drawn to [Company Name]’s reputation for [specific company strength or project], and I am excited about the prospect of contributing to your mission of [company mission or goal].</w:t>
      </w:r>
    </w:p>
    <w:p>
      <w:pPr>
        <w:pStyle w:val="BodyText"/>
      </w:pPr>
      <w:r>
        <w:t xml:space="preserve">While my technical skills are a strong foundation, my greatest asset lies in my ability to adapt and thrive in fast-paced, collaborative environments. I am fluent in English and have basic proficiency in Mandarin, which allows me to communicate effectively with local teams and stakeholders. Additionally, I have experience working with international clients and understanding the nuances of global engineering practices—qualities that will enable me to integrate seamlessly into your team.</w:t>
      </w:r>
    </w:p>
    <w:p>
      <w:pPr>
        <w:pStyle w:val="BodyText"/>
      </w:pPr>
      <w:r>
        <w:t xml:space="preserve">In conclusion, I am confident that my technical expertise, hands-on experience, and passion for innovation make me an ideal candidate for the Mechatronics Engineer role at [Company Name] in China Beijing. I would welcome the opportunity to discuss how my skills and experiences align with your needs. Thank you for considering my application. I look forward to the possibility of contributing to your organization’s continued success.</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p>
      <w:pPr>
        <w:pStyle w:val="BodyText"/>
      </w:pPr>
      <w:r>
        <w:rPr>
          <w:iCs/>
          <w:i/>
        </w:rPr>
        <w:t xml:space="preserve">Word count: 8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 China Beijing</dc:title>
  <dc:creator/>
  <dc:language>en</dc:language>
  <cp:keywords/>
  <dcterms:created xsi:type="dcterms:W3CDTF">2026-05-31T03:18:56Z</dcterms:created>
  <dcterms:modified xsi:type="dcterms:W3CDTF">2026-05-31T03:18:56Z</dcterms:modified>
</cp:coreProperties>
</file>

<file path=docProps/custom.xml><?xml version="1.0" encoding="utf-8"?>
<Properties xmlns="http://schemas.openxmlformats.org/officeDocument/2006/custom-properties" xmlns:vt="http://schemas.openxmlformats.org/officeDocument/2006/docPropsVTypes"/>
</file>